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3: Wholesome Consciousness Dataframe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NVM dataframe for wholesome consciousness with selected variables for analysi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</w:tcBorders>
            <w:shd w:val="clear" w:color="auto" w:fill="585D6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0px"/>
                <w:color w:val="FFFFFF"/>
              </w:rPr>
              <w:t xml:space="default">gender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age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negativism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somatization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shyness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  <w:end w:val="single" w:space="0" w:color="D3D3D3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extraversion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2DB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AED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A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B857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79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AED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9BE4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D8D8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B3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5FB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9D17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39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BA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0EE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FE9C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7B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08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5EB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FDE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1A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5B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FE3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A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8766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0D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AE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3F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1A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9A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9E1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5BB4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7B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E8A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5EB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CC96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D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5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3F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C9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7C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AED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3F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A7E7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0F4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5CE7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8B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BC9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5F0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7EF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8B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2DB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AF8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0B93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FB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7C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9E1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6B32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7B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4E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7E4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B857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5B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7EF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1A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6E4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5F0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A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A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9C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5EB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A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A7E7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2DB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AED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CAE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FAE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0E9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5CE7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C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BA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8D2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7E4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A7E7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2DB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00BF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BFC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FB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5B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3E0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7C66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E948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FAE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2DA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CC96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EDE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EC15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0D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A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5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9C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AF2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A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E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9ED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5FB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7E4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77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8D2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F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E948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9A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4E5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6D99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C9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FAE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CD8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7EF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3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9ED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5FB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3F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A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C8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8DC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6D99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1A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4E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8DC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6D99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AA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AF2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CC96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B857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BA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5BCB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BF1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7B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AF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5EB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F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6E4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0E9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A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8B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CF6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9E1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8B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B3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4E5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F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A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AF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FE3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3F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3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7C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EDE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7EF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A7E7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5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ADC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1A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9ED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0F4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BFC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C9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ource: </w:t>
            </w:r>
            <w:r>
              <w:rPr>
                <w:i/>
                <w:rFonts w:ascii="Calibri" w:hAnsi="Calibri"/>
                <w:sz w:val="20"/>
              </w:rPr>
              <w:t xml:space="preserve">https://github.com/EdwardHill15/The-Vibrational-Min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1T12:04:33Z</dcterms:created>
  <dcterms:modified xsi:type="dcterms:W3CDTF">2023-08-01T12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